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3DEA75" w14:textId="77777777" w:rsidR="00B10B48" w:rsidRDefault="00B10B48" w:rsidP="00B10B48">
      <w:pPr>
        <w:pStyle w:val="Heading1"/>
        <w:rPr>
          <w:rFonts w:ascii="Lato" w:hAnsi="Lato"/>
        </w:rPr>
      </w:pPr>
      <w:r>
        <w:rPr>
          <w:rFonts w:ascii="Lato" w:hAnsi="Lato"/>
        </w:rPr>
        <w:t>Intro To Micro:bit Test 2</w:t>
      </w:r>
    </w:p>
    <w:p w14:paraId="68585C8C" w14:textId="77777777" w:rsidR="00B10B48" w:rsidRDefault="00B10B48" w:rsidP="00B10B48">
      <w:pPr>
        <w:rPr>
          <w:rFonts w:ascii="Lato" w:hAnsi="Lato"/>
        </w:rPr>
      </w:pPr>
    </w:p>
    <w:p w14:paraId="20E3631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 xml:space="preserve">What is an output device? </w:t>
      </w:r>
    </w:p>
    <w:p w14:paraId="4E5D495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A piece of hardware which shows the result of data having been processed</w:t>
      </w:r>
    </w:p>
    <w:p w14:paraId="6BD35C3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A piece of hardware which transfers data into a system</w:t>
      </w:r>
    </w:p>
    <w:p w14:paraId="2686242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An electronic device which is used inside another device</w:t>
      </w:r>
    </w:p>
    <w:p w14:paraId="03264C4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A device which allows you to save your work</w:t>
      </w:r>
    </w:p>
    <w:p w14:paraId="6F4924A5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40FBA83" w14:textId="77777777" w:rsidR="00B10B48" w:rsidRDefault="00B10B48" w:rsidP="00B10B48">
      <w:pPr>
        <w:rPr>
          <w:rFonts w:ascii="Lato" w:hAnsi="Lato"/>
        </w:rPr>
      </w:pPr>
    </w:p>
    <w:p w14:paraId="4A732C0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ich output device is included on the micro:bit?</w:t>
      </w:r>
    </w:p>
    <w:p w14:paraId="3F6BD1DE" w14:textId="5D489E2D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 xml:space="preserve">A. </w:t>
      </w:r>
      <w:r w:rsidR="00A3484E">
        <w:rPr>
          <w:rFonts w:ascii="Lato" w:hAnsi="Lato"/>
        </w:rPr>
        <w:t>LCD Display</w:t>
      </w:r>
    </w:p>
    <w:p w14:paraId="265F11A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LED Matrix</w:t>
      </w:r>
    </w:p>
    <w:p w14:paraId="2834417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Printer</w:t>
      </w:r>
    </w:p>
    <w:p w14:paraId="77C0C60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Scanner</w:t>
      </w:r>
    </w:p>
    <w:p w14:paraId="397ACDA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730F728" w14:textId="77777777" w:rsidR="00B10B48" w:rsidRDefault="00B10B48" w:rsidP="00B10B48">
      <w:pPr>
        <w:rPr>
          <w:rFonts w:ascii="Lato" w:hAnsi="Lato"/>
        </w:rPr>
      </w:pPr>
    </w:p>
    <w:p w14:paraId="6C8691C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ich input device is not included on the micro:bit?</w:t>
      </w:r>
    </w:p>
    <w:p w14:paraId="019417E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Accelerometer</w:t>
      </w:r>
    </w:p>
    <w:p w14:paraId="2965B5D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Compass</w:t>
      </w:r>
    </w:p>
    <w:p w14:paraId="3DFDA01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A and B Buttons</w:t>
      </w:r>
    </w:p>
    <w:p w14:paraId="45F2A2E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Keyboard</w:t>
      </w:r>
    </w:p>
    <w:p w14:paraId="0860375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6E369ECC" w14:textId="77777777" w:rsidR="00B10B48" w:rsidRDefault="00B10B48" w:rsidP="00B10B48">
      <w:pPr>
        <w:rPr>
          <w:rFonts w:ascii="Lato" w:hAnsi="Lato"/>
        </w:rPr>
      </w:pPr>
    </w:p>
    <w:p w14:paraId="4076F4CA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ich term is used when describing the transfer of a program from a computer to a micro:bit?</w:t>
      </w:r>
    </w:p>
    <w:p w14:paraId="2E99CCD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Download</w:t>
      </w:r>
    </w:p>
    <w:p w14:paraId="5D5322D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Transfer</w:t>
      </w:r>
    </w:p>
    <w:p w14:paraId="596BDBA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Install</w:t>
      </w:r>
    </w:p>
    <w:p w14:paraId="19D5ADA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Embed</w:t>
      </w:r>
    </w:p>
    <w:p w14:paraId="35744E7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9F300CC" w14:textId="77777777" w:rsidR="00B10B48" w:rsidRDefault="00B10B48" w:rsidP="00B10B48">
      <w:pPr>
        <w:rPr>
          <w:rFonts w:ascii="Lato" w:hAnsi="Lato"/>
        </w:rPr>
      </w:pPr>
    </w:p>
    <w:p w14:paraId="0A727C9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lastRenderedPageBreak/>
        <w:t>When transferring data wirelessly, which technology is used by the micro:bit?</w:t>
      </w:r>
    </w:p>
    <w:p w14:paraId="65223E3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Wifi</w:t>
      </w:r>
    </w:p>
    <w:p w14:paraId="6DBA8964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Bluetooth</w:t>
      </w:r>
    </w:p>
    <w:p w14:paraId="2835BC5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AirDrop</w:t>
      </w:r>
    </w:p>
    <w:p w14:paraId="3087F92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Ethernet</w:t>
      </w:r>
    </w:p>
    <w:p w14:paraId="6B6E1DF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A7F790B" w14:textId="77777777" w:rsidR="00B10B48" w:rsidRDefault="00B10B48" w:rsidP="00B10B48">
      <w:pPr>
        <w:rPr>
          <w:rFonts w:ascii="Lato" w:hAnsi="Lato"/>
        </w:rPr>
      </w:pPr>
    </w:p>
    <w:p w14:paraId="07539AC1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In the IPO model, what does a process use which it turns into an output?</w:t>
      </w:r>
    </w:p>
    <w:p w14:paraId="2D64860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Insert</w:t>
      </w:r>
    </w:p>
    <w:p w14:paraId="0477737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Install</w:t>
      </w:r>
    </w:p>
    <w:p w14:paraId="7594A444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Input</w:t>
      </w:r>
    </w:p>
    <w:p w14:paraId="626ECC5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Instructions</w:t>
      </w:r>
    </w:p>
    <w:p w14:paraId="4FA15D4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C8521F2" w14:textId="77777777" w:rsidR="00B10B48" w:rsidRDefault="00B10B48" w:rsidP="00B10B48">
      <w:pPr>
        <w:rPr>
          <w:rFonts w:ascii="Lato" w:hAnsi="Lato"/>
        </w:rPr>
      </w:pPr>
    </w:p>
    <w:p w14:paraId="1A742BF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ich of the following is an example of where an embedded system is used?</w:t>
      </w:r>
    </w:p>
    <w:p w14:paraId="75C8521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A general purpose computer</w:t>
      </w:r>
    </w:p>
    <w:p w14:paraId="21030E2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Digital Camera</w:t>
      </w:r>
    </w:p>
    <w:p w14:paraId="0D4201E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Main frame computer</w:t>
      </w:r>
    </w:p>
    <w:p w14:paraId="384F9C5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Laptop</w:t>
      </w:r>
    </w:p>
    <w:p w14:paraId="612D698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6365B87" w14:textId="77777777" w:rsidR="00B10B48" w:rsidRDefault="00B10B48" w:rsidP="00B10B48">
      <w:pPr>
        <w:rPr>
          <w:rFonts w:ascii="Lato" w:hAnsi="Lato"/>
        </w:rPr>
      </w:pPr>
    </w:p>
    <w:p w14:paraId="0E620AB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at is the term given to a wide range of objects which can communicate over the Internet?</w:t>
      </w:r>
    </w:p>
    <w:p w14:paraId="6241923A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Input of Things</w:t>
      </w:r>
    </w:p>
    <w:p w14:paraId="0893980F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Input of Technology</w:t>
      </w:r>
    </w:p>
    <w:p w14:paraId="213D3AE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Internet of Things</w:t>
      </w:r>
    </w:p>
    <w:p w14:paraId="4508DC39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Internet of Technology</w:t>
      </w:r>
    </w:p>
    <w:p w14:paraId="7FF554AA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01BDF56C" w14:textId="77777777" w:rsidR="00B10B48" w:rsidRDefault="00B10B48" w:rsidP="00B10B48">
      <w:pPr>
        <w:rPr>
          <w:rFonts w:ascii="Lato" w:hAnsi="Lato"/>
        </w:rPr>
      </w:pPr>
    </w:p>
    <w:p w14:paraId="39F1E0CD" w14:textId="77777777" w:rsidR="00B10B48" w:rsidRDefault="00B10B48" w:rsidP="00B10B48">
      <w:pPr>
        <w:rPr>
          <w:rFonts w:ascii="Lato" w:hAnsi="Lato"/>
        </w:rPr>
      </w:pPr>
    </w:p>
    <w:p w14:paraId="203B5742" w14:textId="77777777" w:rsidR="00B10B48" w:rsidRDefault="00B10B48" w:rsidP="00B10B48">
      <w:pPr>
        <w:rPr>
          <w:rFonts w:ascii="Lato" w:hAnsi="Lato"/>
        </w:rPr>
      </w:pPr>
    </w:p>
    <w:p w14:paraId="6F7CE6DB" w14:textId="0F49E0A2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lastRenderedPageBreak/>
        <w:t>What is the name given to a series of step by step instructions which solve a problem?</w:t>
      </w:r>
    </w:p>
    <w:p w14:paraId="25B1495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Program</w:t>
      </w:r>
    </w:p>
    <w:p w14:paraId="1D582B4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Chart</w:t>
      </w:r>
    </w:p>
    <w:p w14:paraId="5A805ED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Algorithm</w:t>
      </w:r>
    </w:p>
    <w:p w14:paraId="09C32C1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Hex file</w:t>
      </w:r>
    </w:p>
    <w:p w14:paraId="1F7FE50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881C929" w14:textId="77777777" w:rsidR="00B10B48" w:rsidRDefault="00B10B48" w:rsidP="00B10B48">
      <w:pPr>
        <w:rPr>
          <w:rFonts w:ascii="Lato" w:hAnsi="Lato"/>
        </w:rPr>
      </w:pPr>
    </w:p>
    <w:p w14:paraId="760EE349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at is represented by the following flow chart symbol?</w:t>
      </w:r>
    </w:p>
    <w:p w14:paraId="34326CF8" w14:textId="340649AF" w:rsidR="00B10B48" w:rsidRDefault="00B10B48" w:rsidP="00B10B48">
      <w:pPr>
        <w:rPr>
          <w:rFonts w:ascii="Lato" w:hAnsi="La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D310F1" wp14:editId="2063E99F">
                <wp:simplePos x="0" y="0"/>
                <wp:positionH relativeFrom="column">
                  <wp:posOffset>9525</wp:posOffset>
                </wp:positionH>
                <wp:positionV relativeFrom="paragraph">
                  <wp:posOffset>143510</wp:posOffset>
                </wp:positionV>
                <wp:extent cx="1028700" cy="4953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495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2D5CD9" id="Rectangle 1" o:spid="_x0000_s1026" style="position:absolute;margin-left:.75pt;margin-top:11.3pt;width:81pt;height:3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" fillcolor="#4472c4 [3204]" strokecolor="#1f3763 [1604]" strokeweight="1pt"/>
            </w:pict>
          </mc:Fallback>
        </mc:AlternateContent>
      </w:r>
    </w:p>
    <w:p w14:paraId="0D8B2CE8" w14:textId="77777777" w:rsidR="00B10B48" w:rsidRDefault="00B10B48" w:rsidP="00B10B48">
      <w:pPr>
        <w:rPr>
          <w:rFonts w:ascii="Lato" w:hAnsi="Lato"/>
        </w:rPr>
      </w:pPr>
    </w:p>
    <w:p w14:paraId="2F466659" w14:textId="77777777" w:rsidR="00B10B48" w:rsidRDefault="00B10B48" w:rsidP="00B10B48">
      <w:pPr>
        <w:rPr>
          <w:rFonts w:ascii="Lato" w:hAnsi="Lato"/>
        </w:rPr>
      </w:pPr>
    </w:p>
    <w:p w14:paraId="3AD1224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Input</w:t>
      </w:r>
    </w:p>
    <w:p w14:paraId="041D9FC5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Output</w:t>
      </w:r>
    </w:p>
    <w:p w14:paraId="7F86FA1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Process</w:t>
      </w:r>
    </w:p>
    <w:p w14:paraId="7835470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Decision</w:t>
      </w:r>
    </w:p>
    <w:p w14:paraId="2EF2CF5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4099A9E" w14:textId="77777777" w:rsidR="00B10B48" w:rsidRDefault="00B10B48" w:rsidP="00B10B48">
      <w:pPr>
        <w:rPr>
          <w:rFonts w:ascii="Lato" w:hAnsi="Lato"/>
        </w:rPr>
      </w:pPr>
    </w:p>
    <w:p w14:paraId="6F7D80F4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at is the binary number 0101 in denary?</w:t>
      </w:r>
    </w:p>
    <w:p w14:paraId="3CC8FD8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101</w:t>
      </w:r>
    </w:p>
    <w:p w14:paraId="05B2619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5</w:t>
      </w:r>
    </w:p>
    <w:p w14:paraId="2756668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10</w:t>
      </w:r>
    </w:p>
    <w:p w14:paraId="38A8E56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2</w:t>
      </w:r>
    </w:p>
    <w:p w14:paraId="42753A0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640967C" w14:textId="77777777" w:rsidR="00B10B48" w:rsidRDefault="00B10B48" w:rsidP="00B10B48">
      <w:pPr>
        <w:rPr>
          <w:rFonts w:ascii="Lato" w:hAnsi="Lato"/>
        </w:rPr>
      </w:pPr>
    </w:p>
    <w:p w14:paraId="16D9C86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at is the denary number 10 in binary?</w:t>
      </w:r>
    </w:p>
    <w:p w14:paraId="3BE9B11E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0010</w:t>
      </w:r>
    </w:p>
    <w:p w14:paraId="0F3CB15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0101</w:t>
      </w:r>
    </w:p>
    <w:p w14:paraId="266CA14A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1010</w:t>
      </w:r>
    </w:p>
    <w:p w14:paraId="3074545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101</w:t>
      </w:r>
    </w:p>
    <w:p w14:paraId="49090F31" w14:textId="6B265F3A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B98B39F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lastRenderedPageBreak/>
        <w:t>A program asks a user to enter their firstname which is stored as a variable. What is a variable?</w:t>
      </w:r>
    </w:p>
    <w:p w14:paraId="2C2FDF6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A piece of data which can change</w:t>
      </w:r>
    </w:p>
    <w:p w14:paraId="43999FE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A piece of data which cannot change</w:t>
      </w:r>
    </w:p>
    <w:p w14:paraId="7798FB1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A type of memory where data is stored</w:t>
      </w:r>
    </w:p>
    <w:p w14:paraId="42E5CA2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 xml:space="preserve">D. A named location in memory where data can be stored </w:t>
      </w:r>
    </w:p>
    <w:p w14:paraId="0489B69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322F09C3" w14:textId="77777777" w:rsidR="00B10B48" w:rsidRDefault="00B10B48" w:rsidP="00B10B48">
      <w:pPr>
        <w:rPr>
          <w:rFonts w:ascii="Lato" w:hAnsi="Lato"/>
        </w:rPr>
      </w:pPr>
    </w:p>
    <w:p w14:paraId="5196532F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ich of the following could be stored as an integer?</w:t>
      </w:r>
    </w:p>
    <w:p w14:paraId="0F0207A5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Cat1</w:t>
      </w:r>
    </w:p>
    <w:p w14:paraId="5BEC090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4</w:t>
      </w:r>
    </w:p>
    <w:p w14:paraId="092415D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4.4</w:t>
      </w:r>
    </w:p>
    <w:p w14:paraId="48666B9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4Cat</w:t>
      </w:r>
    </w:p>
    <w:p w14:paraId="1C3B3AB5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747EEF9" w14:textId="77777777" w:rsidR="00B10B48" w:rsidRDefault="00B10B48" w:rsidP="00B10B48">
      <w:pPr>
        <w:rPr>
          <w:rFonts w:ascii="Lato" w:hAnsi="Lato"/>
        </w:rPr>
      </w:pPr>
    </w:p>
    <w:p w14:paraId="0DA7894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en working on projects there are four steps involved. Which should be done first?</w:t>
      </w:r>
    </w:p>
    <w:p w14:paraId="6F4ADCF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Develop</w:t>
      </w:r>
    </w:p>
    <w:p w14:paraId="260C881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Plan</w:t>
      </w:r>
    </w:p>
    <w:p w14:paraId="49CE8EF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Evaluate</w:t>
      </w:r>
    </w:p>
    <w:p w14:paraId="14503A35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Test</w:t>
      </w:r>
    </w:p>
    <w:p w14:paraId="64D5C2DE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7A1A0A7" w14:textId="77777777" w:rsidR="00B10B48" w:rsidRDefault="00B10B48" w:rsidP="00B10B48">
      <w:pPr>
        <w:rPr>
          <w:rFonts w:ascii="Lato" w:hAnsi="Lato"/>
        </w:rPr>
      </w:pPr>
    </w:p>
    <w:p w14:paraId="0E9D16F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en a program is tested an unexpected result is generated. What is the name given to this error? program?</w:t>
      </w:r>
    </w:p>
    <w:p w14:paraId="3B87A62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Bug</w:t>
      </w:r>
    </w:p>
    <w:p w14:paraId="5DFEE40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Virus</w:t>
      </w:r>
    </w:p>
    <w:p w14:paraId="167E34D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Trojan</w:t>
      </w:r>
    </w:p>
    <w:p w14:paraId="02BEB9B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Worm</w:t>
      </w:r>
    </w:p>
    <w:p w14:paraId="69E824A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9D32631" w14:textId="77777777" w:rsidR="00B10B48" w:rsidRDefault="00B10B48" w:rsidP="00B10B48">
      <w:pPr>
        <w:rPr>
          <w:rFonts w:ascii="Lato" w:hAnsi="Lato"/>
        </w:rPr>
      </w:pPr>
    </w:p>
    <w:p w14:paraId="7F2F026F" w14:textId="77777777" w:rsidR="00B10B48" w:rsidRDefault="00B10B48" w:rsidP="00B10B48">
      <w:pPr>
        <w:rPr>
          <w:rFonts w:ascii="Lato" w:hAnsi="Lato"/>
        </w:rPr>
      </w:pPr>
    </w:p>
    <w:p w14:paraId="687062EE" w14:textId="77777777" w:rsidR="00B10B48" w:rsidRDefault="00B10B48" w:rsidP="00B10B48">
      <w:pPr>
        <w:rPr>
          <w:rFonts w:ascii="Lato" w:hAnsi="Lato"/>
        </w:rPr>
      </w:pPr>
    </w:p>
    <w:p w14:paraId="046CD22A" w14:textId="497D569B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lastRenderedPageBreak/>
        <w:t>What is the name given to a global network of connected devices ?</w:t>
      </w:r>
    </w:p>
    <w:p w14:paraId="5DC736C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Internet</w:t>
      </w:r>
    </w:p>
    <w:p w14:paraId="3E8C450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Intranet</w:t>
      </w:r>
    </w:p>
    <w:p w14:paraId="26402EBA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World wide web</w:t>
      </w:r>
    </w:p>
    <w:p w14:paraId="074D569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Embedded system</w:t>
      </w:r>
    </w:p>
    <w:p w14:paraId="3D006BA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542DA181" w14:textId="77777777" w:rsidR="00B10B48" w:rsidRDefault="00B10B48" w:rsidP="00B10B48">
      <w:pPr>
        <w:rPr>
          <w:rFonts w:ascii="Lato" w:hAnsi="Lato"/>
        </w:rPr>
      </w:pPr>
    </w:p>
    <w:p w14:paraId="7599BD8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 compass is built into the micro:bit. What does it detect?</w:t>
      </w:r>
    </w:p>
    <w:p w14:paraId="26090B49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Movement</w:t>
      </w:r>
    </w:p>
    <w:p w14:paraId="4402B32E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Heat</w:t>
      </w:r>
    </w:p>
    <w:p w14:paraId="36A0C66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Touch</w:t>
      </w:r>
    </w:p>
    <w:p w14:paraId="50E72279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Direction</w:t>
      </w:r>
    </w:p>
    <w:p w14:paraId="4E224E61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1525B196" w14:textId="77777777" w:rsidR="00B10B48" w:rsidRDefault="00B10B48" w:rsidP="00B10B48">
      <w:pPr>
        <w:rPr>
          <w:rFonts w:ascii="Lato" w:hAnsi="Lato"/>
        </w:rPr>
      </w:pPr>
    </w:p>
    <w:p w14:paraId="621A92DE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ich type of diagram can be used to plan a processes?</w:t>
      </w:r>
    </w:p>
    <w:p w14:paraId="3081448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Hierarchy chart</w:t>
      </w:r>
    </w:p>
    <w:p w14:paraId="6A2E24B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Bar chart</w:t>
      </w:r>
    </w:p>
    <w:p w14:paraId="07435321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Flow chart</w:t>
      </w:r>
    </w:p>
    <w:p w14:paraId="3CD8D9E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Column chart</w:t>
      </w:r>
    </w:p>
    <w:p w14:paraId="662B4BC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605FBBD" w14:textId="77777777" w:rsidR="00B10B48" w:rsidRDefault="00B10B48" w:rsidP="00B10B48">
      <w:pPr>
        <w:rPr>
          <w:rFonts w:ascii="Lato" w:hAnsi="Lato"/>
        </w:rPr>
      </w:pPr>
    </w:p>
    <w:p w14:paraId="4E97463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at is the highest denary number that can be represented by 4 binary bits?</w:t>
      </w:r>
    </w:p>
    <w:p w14:paraId="1C6DB3E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1111</w:t>
      </w:r>
    </w:p>
    <w:p w14:paraId="379B6B6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15</w:t>
      </w:r>
    </w:p>
    <w:p w14:paraId="60750B8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16</w:t>
      </w:r>
    </w:p>
    <w:p w14:paraId="0547956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4</w:t>
      </w:r>
    </w:p>
    <w:p w14:paraId="263B7114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16DCBE1" w14:textId="77777777" w:rsidR="00B10B48" w:rsidRDefault="00B10B48" w:rsidP="00B10B48"/>
    <w:p w14:paraId="7C3358BE" w14:textId="77777777" w:rsidR="00B10B48" w:rsidRDefault="00B10B48" w:rsidP="00B10B48"/>
    <w:p w14:paraId="4B1861D6" w14:textId="77777777" w:rsidR="00034808" w:rsidRPr="00416F3B" w:rsidRDefault="00034808" w:rsidP="00416F3B"/>
    <w:sectPr w:rsidR="00034808" w:rsidRPr="00416F3B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4702D5" w14:textId="77777777" w:rsidR="00FA4762" w:rsidRDefault="00FA4762" w:rsidP="006B36F6">
      <w:pPr>
        <w:spacing w:after="0" w:line="240" w:lineRule="auto"/>
      </w:pPr>
      <w:r>
        <w:separator/>
      </w:r>
    </w:p>
  </w:endnote>
  <w:endnote w:type="continuationSeparator" w:id="0">
    <w:p w14:paraId="186A6034" w14:textId="77777777" w:rsidR="00FA4762" w:rsidRDefault="00FA4762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9D78CB" w14:textId="77777777" w:rsidR="00FA4762" w:rsidRDefault="00FA4762" w:rsidP="006B36F6">
      <w:pPr>
        <w:spacing w:after="0" w:line="240" w:lineRule="auto"/>
      </w:pPr>
      <w:r>
        <w:separator/>
      </w:r>
    </w:p>
  </w:footnote>
  <w:footnote w:type="continuationSeparator" w:id="0">
    <w:p w14:paraId="232BD472" w14:textId="77777777" w:rsidR="00FA4762" w:rsidRDefault="00FA4762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7015320">
    <w:abstractNumId w:val="15"/>
  </w:num>
  <w:num w:numId="2" w16cid:durableId="622351055">
    <w:abstractNumId w:val="17"/>
  </w:num>
  <w:num w:numId="3" w16cid:durableId="1813863352">
    <w:abstractNumId w:val="4"/>
  </w:num>
  <w:num w:numId="4" w16cid:durableId="706762152">
    <w:abstractNumId w:val="6"/>
  </w:num>
  <w:num w:numId="5" w16cid:durableId="427578528">
    <w:abstractNumId w:val="5"/>
  </w:num>
  <w:num w:numId="6" w16cid:durableId="1964311661">
    <w:abstractNumId w:val="7"/>
  </w:num>
  <w:num w:numId="7" w16cid:durableId="814640021">
    <w:abstractNumId w:val="8"/>
  </w:num>
  <w:num w:numId="8" w16cid:durableId="1052316361">
    <w:abstractNumId w:val="14"/>
  </w:num>
  <w:num w:numId="9" w16cid:durableId="1961912762">
    <w:abstractNumId w:val="9"/>
  </w:num>
  <w:num w:numId="10" w16cid:durableId="1992632659">
    <w:abstractNumId w:val="0"/>
  </w:num>
  <w:num w:numId="11" w16cid:durableId="1539735514">
    <w:abstractNumId w:val="3"/>
  </w:num>
  <w:num w:numId="12" w16cid:durableId="1624267615">
    <w:abstractNumId w:val="13"/>
  </w:num>
  <w:num w:numId="13" w16cid:durableId="71971036">
    <w:abstractNumId w:val="2"/>
  </w:num>
  <w:num w:numId="14" w16cid:durableId="1676221846">
    <w:abstractNumId w:val="18"/>
  </w:num>
  <w:num w:numId="15" w16cid:durableId="1688482417">
    <w:abstractNumId w:val="11"/>
  </w:num>
  <w:num w:numId="16" w16cid:durableId="1488091903">
    <w:abstractNumId w:val="16"/>
  </w:num>
  <w:num w:numId="17" w16cid:durableId="821501666">
    <w:abstractNumId w:val="12"/>
  </w:num>
  <w:num w:numId="18" w16cid:durableId="1344747678">
    <w:abstractNumId w:val="1"/>
  </w:num>
  <w:num w:numId="19" w16cid:durableId="17325805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3669D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969EA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484E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10B48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A4762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30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 Edgell</cp:lastModifiedBy>
  <cp:revision>200</cp:revision>
  <dcterms:created xsi:type="dcterms:W3CDTF">2018-06-05T11:06:00Z</dcterms:created>
  <dcterms:modified xsi:type="dcterms:W3CDTF">2024-10-26T09:00:00Z</dcterms:modified>
</cp:coreProperties>
</file>